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health</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on a daily basis. Ecologist for some time have attempted to integrate theory into the field of urban planning, but not much progress has been made to date. Niemelä describes a three 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 density areas. To further demonstrate the effect of air toxic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effected communities. Studies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Similar to human health effects entire ecosystems can face the detrimental effects of anthropogenic pollution. Urban planning plays an important role in terms of environmental health of a region and the socioeconomic effects on humans. Disorganized urban planning can result in a combination of heavily polluting facilities, which in-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s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potential to become</w:t>
      </w:r>
      <w:r>
        <w:t xml:space="preserve"> </w:t>
      </w:r>
      <w:r>
        <w:t xml:space="preserve">“</w:t>
      </w:r>
      <w:r>
        <w:t xml:space="preserve">chemical time bombs</w:t>
      </w:r>
      <w:r>
        <w:t xml:space="preserve">”</w:t>
      </w:r>
      <w:r>
        <w:t xml:space="preserve"> </w:t>
      </w:r>
      <w:r>
        <w:t xml:space="preserve">which could alter the urban ecosystem structure and eventually effect human health and safety</w:t>
      </w:r>
      <w:r>
        <w:t xml:space="preserve"> </w:t>
      </w:r>
      <w:r>
        <w:t xml:space="preserve">(Shi et al. 2008)</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w:t>
      </w:r>
    </w:p>
    <w:p>
      <w:pPr>
        <w:pStyle w:val="BodyText"/>
      </w:pPr>
      <w:r>
        <w:t xml:space="preserve">There are many San Francisco specific issues that arise when looking at urban ecology. The focus of this study tackles the amount of trees in the prominent regions of the city previously mentioned. A study on tree cover across 20 cities in the U.S. demonstrated that 17 of these cities had a significant decrease in tree cover, indicating not only a decrease in lumber resources for people,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In this research study, conservation of all trees is important because of the benefits that trees provide in terms of air pollution. Furthermore,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o further investigate the relationship between economic status and environmental health, I proposed a study involving the quantification of environmental pollutants in the various governmental departments of San Francisco. In this report, I specifically looked at the emissions of various chemicals, classified as toxic (according to the Agency for Toxic Substances and Disease Registry), and whether these play a role in the decreased presence of green life density in selected areas of San Francisco.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 Based on previous research performed in similar situations, I predicted that areas with a greater density of toxic pollutants will have fewer trees because of the limited ability of plants to establish under harsh (or more toxic) air conditions. To properly assess these questions, I analyzed data sets on housing and demographics found online to identify trends in socioeconomic class in San Francisco. Using this data, correlations were found with usages and emissions from the city departments as well as some data collected in the field on waste, noise, and other types of pollution in the city. This data revealed interesting information about San Francisco such as the evident disparity across communities that are just a few miles apart. Additionally, data revealed the impressive effect that the ecology of a neighborhood plays in day to day live of individuals in metropolitan area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some other packages from Rstudio. A difference in social class was established using data collected from the United States Census Bureau and the American Community Survey. In addition to this, data sampled from the field was also used to demonstrate discrepancies among neighboring regions of San Francisco.</w:t>
      </w:r>
    </w:p>
    <w:p>
      <w:pPr>
        <w:pStyle w:val="BodyText"/>
      </w:pPr>
      <w:r>
        <w:t xml:space="preserve">Greenhouse gas data on both community-wide and municipal-wide scales were used to determine the relationship among emission values and regions of San Francisco. Data was analyzed using ggplot.</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district of interest and one perpendicular street. The direction of the perpendicular street was chosen at random via a coin toss. For the coin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as collected at each site on two separate days. At each site data was collected in groups split into cleanliness, cars, noise pollution, and garbage. From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assembly began on one extreme of the main street and judge cleanliness based on scale, afterwords researcher’s proceeded to the far end of the perpendicular street. Finally the opposite extreme of the main street was judged based on the scale. Scale ratings were defined as follows:</w:t>
      </w:r>
      <w:r>
        <w:t xml:space="preserve"> </w:t>
      </w:r>
      <w:r>
        <w:t xml:space="preserve">(1) Visible litter seen throughout, stagnant water, dead animals or presence of human waste, pronounced unpleasant odors.</w:t>
      </w:r>
      <w:r>
        <w:t xml:space="preserve"> </w:t>
      </w:r>
      <w:r>
        <w:t xml:space="preserve">(2) Animal waste, overall unpleasant smells,</w:t>
      </w:r>
      <w:r>
        <w:t xml:space="preserve"> </w:t>
      </w:r>
      <w:r>
        <w:t xml:space="preserve">(3) Even distribution of both clean areas and litter.</w:t>
      </w:r>
      <w:r>
        <w:t xml:space="preserve"> </w:t>
      </w:r>
      <w:r>
        <w:t xml:space="preserve">(4) Very minimal smell and litter present.</w:t>
      </w:r>
      <w:r>
        <w:t xml:space="preserve"> </w:t>
      </w:r>
      <w:r>
        <w:t xml:space="preserve">(5) No smell, no litter, no biological waste materials,</w:t>
      </w:r>
    </w:p>
    <w:p>
      <w:pPr>
        <w:pStyle w:val="Heading3"/>
      </w:pPr>
      <w:bookmarkStart w:id="24" w:name="cars"/>
      <w:r>
        <w:t xml:space="preserve">Cars</w:t>
      </w:r>
      <w:bookmarkEnd w:id="24"/>
    </w:p>
    <w:p>
      <w:pPr>
        <w:pStyle w:val="FirstParagraph"/>
      </w:pPr>
      <w:r>
        <w:t xml:space="preserve">Two cross streets were used as the area of measurement, counting from both sides of traffic resulting in four total observations. When counting, only cars on the researcher’s side of the road were counted in an effort to avoid double counting. Vehicle status was categorized as either parked or driving, from these vehicles were grouped as: cars, public transportation, scooters/motorcycles, or trucks. All this occurred in a 10 minute time span.</w:t>
      </w:r>
    </w:p>
    <w:p>
      <w:pPr>
        <w:pStyle w:val="Heading3"/>
      </w:pPr>
      <w:bookmarkStart w:id="25" w:name="noise"/>
      <w:r>
        <w:t xml:space="preserve">Noise</w:t>
      </w:r>
      <w:bookmarkEnd w:id="25"/>
    </w:p>
    <w:p>
      <w:pPr>
        <w:pStyle w:val="FirstParagraph"/>
      </w:pPr>
      <w:r>
        <w:t xml:space="preserve">Noise pollution was documented using the application NIOSH SLM. When measuring the noise content of a neighborhood, phones were held at arms length to minimize interference from data collector. GPS coordinates were also recorded. Data collection began at one corner of the main street, using NIOSH SLM, data was collected by pointing phone’s microphone towards street median. Noise measurements were collected for seven minutes, and was repeated at opposite corner and middle of the main street. These same three measurements were taken on the perpendicular street as well.</w:t>
      </w:r>
    </w:p>
    <w:p>
      <w:pPr>
        <w:pStyle w:val="Heading3"/>
      </w:pPr>
      <w:bookmarkStart w:id="26" w:name="trash-count"/>
      <w:r>
        <w:t xml:space="preserve">Trash Count</w:t>
      </w:r>
      <w:bookmarkEnd w:id="26"/>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est. The group was split in half to facilitate the process, with each taking one side of the street. As the group walked along each piece of trash was recorded along with supporting information (type, size, and area found). Size of debris was measured and labeled as small (1-10cm), medium (10-25cm), or large(25cm or larger) relative to the size of data collection journal. Garbage was categorized as landfill, compost, or recycling. Data collection ended when the group reached the next intersection.</w:t>
      </w:r>
    </w:p>
    <w:p>
      <w:pPr>
        <w:pStyle w:val="Heading2"/>
      </w:pPr>
      <w:bookmarkStart w:id="27" w:name="data-analysis-and-statistics"/>
      <w:r>
        <w:t xml:space="preserve">Data Analysis and Statistics</w:t>
      </w:r>
      <w:bookmarkEnd w:id="27"/>
    </w:p>
    <w:p>
      <w:pPr>
        <w:pStyle w:val="FirstParagraph"/>
      </w:pPr>
      <w:r>
        <w:t xml:space="preserve">Add text here.</w:t>
      </w:r>
    </w:p>
    <w:p>
      <w:pPr>
        <w:pStyle w:val="Heading1"/>
      </w:pPr>
      <w:bookmarkStart w:id="28" w:name="results"/>
      <w:r>
        <w:t xml:space="preserve">Results</w:t>
      </w:r>
      <w:bookmarkEnd w:id="28"/>
    </w:p>
    <w:p>
      <w:pPr>
        <w:pStyle w:val="Heading2"/>
      </w:pPr>
      <w:bookmarkStart w:id="29" w:name="differences-in-social-class-among-regions-in-san-francisco"/>
      <w:r>
        <w:t xml:space="preserve">Differences in social class among regions in San Francisco</w:t>
      </w:r>
      <w:bookmarkEnd w:id="29"/>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BodyText"/>
      </w:pPr>
      <w:r>
        <w:t xml:space="preserve">Using data from both field sampling as well as data from the American Community Survey and the Census Bureau, a trend in noise pollution was established. Figure 1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of</w:t>
      </w:r>
      <w:r>
        <w:t xml:space="preserve"> </w:t>
      </w:r>
      <w:r>
        <w:t xml:space="preserve">“</w:t>
      </w:r>
      <w:r>
        <w:t xml:space="preserve">…</w:t>
      </w:r>
      <w:r>
        <w:t xml:space="preserve">”</w:t>
      </w:r>
      <w:r>
        <w:t xml:space="preserve">, as show in Table 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 in noise pollution from two different locations in San Francisco. Notably, the levels of sound tend to be higher in the Central Richmond area.</w:t>
      </w:r>
    </w:p>
    <w:p>
      <w:pPr>
        <w:pStyle w:val="SourceCode"/>
      </w:pPr>
      <w:r>
        <w:rPr>
          <w:rStyle w:val="VerbatimChar"/>
        </w:rPr>
        <w:t xml:space="preserve">## # A tibble: 2 x 23</w:t>
      </w:r>
      <w:r>
        <w:br w:type="textWrapping"/>
      </w:r>
      <w:r>
        <w:rPr>
          <w:rStyle w:val="VerbatimChar"/>
        </w:rPr>
        <w:t xml:space="preserve">##   neighborhood streets month   day  year time  observer longitude_degre…</w:t>
      </w:r>
      <w:r>
        <w:br w:type="textWrapping"/>
      </w:r>
      <w:r>
        <w:rPr>
          <w:rStyle w:val="VerbatimChar"/>
        </w:rPr>
        <w:t xml:space="preserve">##   &lt;chr&gt;        &lt;chr&gt;   &lt;dbl&gt; &lt;dbl&gt; &lt;dbl&gt; &lt;tim&gt; &lt;chr&gt;               &lt;dbl&gt;</w:t>
      </w:r>
      <w:r>
        <w:br w:type="textWrapping"/>
      </w:r>
      <w:r>
        <w:rPr>
          <w:rStyle w:val="VerbatimChar"/>
        </w:rPr>
        <w:t xml:space="preserve">## 1 Central Ric… Geary …     2    24  2020 14:00 ricky_k…              122</w:t>
      </w:r>
      <w:r>
        <w:br w:type="textWrapping"/>
      </w:r>
      <w:r>
        <w:rPr>
          <w:rStyle w:val="VerbatimChar"/>
        </w:rPr>
        <w:t xml:space="preserve">## 2 Marina       Filmor…     3     2  2020 13:50 ricky_k…              122</w:t>
      </w:r>
      <w:r>
        <w:br w:type="textWrapping"/>
      </w:r>
      <w:r>
        <w:rPr>
          <w:rStyle w:val="VerbatimChar"/>
        </w:rPr>
        <w:t xml:space="preserve">## # … with 15 more variables: longtitude_minutes &lt;dbl&gt;, longitude_seconds &lt;dbl&gt;,</w:t>
      </w:r>
      <w:r>
        <w:br w:type="textWrapping"/>
      </w:r>
      <w:r>
        <w:rPr>
          <w:rStyle w:val="VerbatimChar"/>
        </w:rPr>
        <w:t xml:space="preserve">## #   latitude_degrees &lt;dbl&gt;, latitude_minutes &lt;dbl&gt;, latitude_seconds &lt;dbl&gt;,</w:t>
      </w:r>
      <w:r>
        <w:br w:type="textWrapping"/>
      </w:r>
      <w:r>
        <w:rPr>
          <w:rStyle w:val="VerbatimChar"/>
        </w:rPr>
        <w:t xml:space="preserve">## #   elevation_m &lt;dbl&gt;, temp_f &lt;dbl&gt;, wind_speed_mph &lt;dbl&gt;, cleanliness_1 &lt;dbl&gt;,</w:t>
      </w:r>
      <w:r>
        <w:br w:type="textWrapping"/>
      </w:r>
      <w:r>
        <w:rPr>
          <w:rStyle w:val="VerbatimChar"/>
        </w:rPr>
        <w:t xml:space="preserve">## #   cleanliness_2 &lt;dbl&gt;, cleanliness_3 &lt;dbl&gt;, smell_1 &lt;chr&gt;, smell_2 &lt;chr&gt;,</w:t>
      </w:r>
      <w:r>
        <w:br w:type="textWrapping"/>
      </w:r>
      <w:r>
        <w:rPr>
          <w:rStyle w:val="VerbatimChar"/>
        </w:rPr>
        <w:t xml:space="preserve">## #   smell_3 &lt;chr&gt;, notes &lt;lgl&gt;</w:t>
      </w:r>
    </w:p>
    <w:p>
      <w:pPr>
        <w:pStyle w:val="Heading2"/>
      </w:pPr>
      <w:bookmarkStart w:id="31" w:name="gaseous-pollution-in-sf"/>
      <w:r>
        <w:t xml:space="preserve">Gaseous Pollution in SF</w:t>
      </w:r>
      <w:bookmarkEnd w:id="31"/>
    </w:p>
    <w:p>
      <w:pPr>
        <w:pStyle w:val="FirstParagraph"/>
      </w:pPr>
      <w:r>
        <w:t xml:space="preserve">Data on greenhouse emission in San Francisco revealed important information about the source of CO2 from various locations and functions. Figure 2 depicts the emission of CO2 directly from City of San Francisco affiliated groups. Data reveal that only the top 2 commodities produce more than 200000 metric tons CO2 emission. On the other hand, there were 16 different kinds of commodities provided by the city that emitted some quantity of CO2, although the bottom six seem to irrelevant compared to other commodities. Surprisingly, the bottom four commodities all corresponded to on-road transportation via MUNI or other public transportation services associated emissions, but on average the data did not appear substantial.</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bar-graph-of-commodity-and-normal-emission-dat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re is a large difference in the emission of CO2 between the top 10 commodities and the remaining. Gasoline emits almost twice as much as the next closest commodity, solid waste.</w:t>
      </w:r>
    </w:p>
    <w:p>
      <w:pPr>
        <w:pStyle w:val="SourceCode"/>
      </w:pPr>
      <w:r>
        <w:rPr>
          <w:rStyle w:val="VerbatimChar"/>
        </w:rPr>
        <w:t xml:space="preserve">## # A tibble: 18 x 11</w:t>
      </w:r>
      <w:r>
        <w:br w:type="textWrapping"/>
      </w:r>
      <w:r>
        <w:rPr>
          <w:rStyle w:val="VerbatimChar"/>
        </w:rPr>
        <w:t xml:space="preserve">##    neighborhood streets  year month   day hour_pm student_names size_trash</w:t>
      </w:r>
      <w:r>
        <w:br w:type="textWrapping"/>
      </w:r>
      <w:r>
        <w:rPr>
          <w:rStyle w:val="VerbatimChar"/>
        </w:rPr>
        <w:t xml:space="preserve">##    &lt;chr&gt;        &lt;chr&gt;   &lt;dbl&gt; &lt;dbl&gt; &lt;dbl&gt; &lt;chr&gt;   &lt;chr&gt;         &lt;chr&gt;     </w:t>
      </w:r>
      <w:r>
        <w:br w:type="textWrapping"/>
      </w:r>
      <w:r>
        <w:rPr>
          <w:rStyle w:val="VerbatimChar"/>
        </w:rPr>
        <w:t xml:space="preserve">##  1 Central Ric… Geary …  2020     2    24 2       Kate Zhou     small     </w:t>
      </w:r>
      <w:r>
        <w:br w:type="textWrapping"/>
      </w:r>
      <w:r>
        <w:rPr>
          <w:rStyle w:val="VerbatimChar"/>
        </w:rPr>
        <w:t xml:space="preserve">##  2 Central Ric… Geary …  2020     2    24 3       Maggie Walsh  medium    </w:t>
      </w:r>
      <w:r>
        <w:br w:type="textWrapping"/>
      </w:r>
      <w:r>
        <w:rPr>
          <w:rStyle w:val="VerbatimChar"/>
        </w:rPr>
        <w:t xml:space="preserve">##  3 Central Ric… Geary …  2020     2    24 4       Eddie Muaddi  large     </w:t>
      </w:r>
      <w:r>
        <w:br w:type="textWrapping"/>
      </w:r>
      <w:r>
        <w:rPr>
          <w:rStyle w:val="VerbatimChar"/>
        </w:rPr>
        <w:t xml:space="preserve">##  4 Central Ric… Geary …  2020     2    24 2       Kate Zhou     small     </w:t>
      </w:r>
      <w:r>
        <w:br w:type="textWrapping"/>
      </w:r>
      <w:r>
        <w:rPr>
          <w:rStyle w:val="VerbatimChar"/>
        </w:rPr>
        <w:t xml:space="preserve">##  5 Central Ric… Geary …  2020     2    24 3       Maggie Walsh  medium    </w:t>
      </w:r>
      <w:r>
        <w:br w:type="textWrapping"/>
      </w:r>
      <w:r>
        <w:rPr>
          <w:rStyle w:val="VerbatimChar"/>
        </w:rPr>
        <w:t xml:space="preserve">##  6 Central Ric… Geary …  2020     2    24 4       Eddie Muaddi  large     </w:t>
      </w:r>
      <w:r>
        <w:br w:type="textWrapping"/>
      </w:r>
      <w:r>
        <w:rPr>
          <w:rStyle w:val="VerbatimChar"/>
        </w:rPr>
        <w:t xml:space="preserve">##  7 Central Ric… Geary …  2020     2    24 2       Kate Zhou     small     </w:t>
      </w:r>
      <w:r>
        <w:br w:type="textWrapping"/>
      </w:r>
      <w:r>
        <w:rPr>
          <w:rStyle w:val="VerbatimChar"/>
        </w:rPr>
        <w:t xml:space="preserve">##  8 Central Ric… Geary …  2020     2    24 3       Maggie Walsh  medium    </w:t>
      </w:r>
      <w:r>
        <w:br w:type="textWrapping"/>
      </w:r>
      <w:r>
        <w:rPr>
          <w:rStyle w:val="VerbatimChar"/>
        </w:rPr>
        <w:t xml:space="preserve">##  9 Central Ric… Geary …  2020     2    24 4       Eddie Muaddi  large     </w:t>
      </w:r>
      <w:r>
        <w:br w:type="textWrapping"/>
      </w:r>
      <w:r>
        <w:rPr>
          <w:rStyle w:val="VerbatimChar"/>
        </w:rPr>
        <w:t xml:space="preserve">## 10 Marina       Filmor…  2020     3     2 2 hrs   Kate Zhou     small     </w:t>
      </w:r>
      <w:r>
        <w:br w:type="textWrapping"/>
      </w:r>
      <w:r>
        <w:rPr>
          <w:rStyle w:val="VerbatimChar"/>
        </w:rPr>
        <w:t xml:space="preserve">## 11 Marina       Filmor…  2020     3     2 3 hrs   Maggie Walsh  medium    </w:t>
      </w:r>
      <w:r>
        <w:br w:type="textWrapping"/>
      </w:r>
      <w:r>
        <w:rPr>
          <w:rStyle w:val="VerbatimChar"/>
        </w:rPr>
        <w:t xml:space="preserve">## 12 Marina       Filmor…  2020     3     2 &lt;NA&gt;    &lt;NA&gt;          large     </w:t>
      </w:r>
      <w:r>
        <w:br w:type="textWrapping"/>
      </w:r>
      <w:r>
        <w:rPr>
          <w:rStyle w:val="VerbatimChar"/>
        </w:rPr>
        <w:t xml:space="preserve">## 13 Marina       Filmor…  2020     3     2 2 hrs   Kate Zhou     small     </w:t>
      </w:r>
      <w:r>
        <w:br w:type="textWrapping"/>
      </w:r>
      <w:r>
        <w:rPr>
          <w:rStyle w:val="VerbatimChar"/>
        </w:rPr>
        <w:t xml:space="preserve">## 14 Marina       Filmor…  2020     3     2 3 hrs   Maggie Walsh  medium    </w:t>
      </w:r>
      <w:r>
        <w:br w:type="textWrapping"/>
      </w:r>
      <w:r>
        <w:rPr>
          <w:rStyle w:val="VerbatimChar"/>
        </w:rPr>
        <w:t xml:space="preserve">## 15 Marina       Filmor…  2020     3     2 &lt;NA&gt;    &lt;NA&gt;          large     </w:t>
      </w:r>
      <w:r>
        <w:br w:type="textWrapping"/>
      </w:r>
      <w:r>
        <w:rPr>
          <w:rStyle w:val="VerbatimChar"/>
        </w:rPr>
        <w:t xml:space="preserve">## 16 Marina       Filmor…  2020     3     2 2 hrs   Kate Zhou     small     </w:t>
      </w:r>
      <w:r>
        <w:br w:type="textWrapping"/>
      </w:r>
      <w:r>
        <w:rPr>
          <w:rStyle w:val="VerbatimChar"/>
        </w:rPr>
        <w:t xml:space="preserve">## 17 Marina       Filmor…  2020     3     2 3 hrs   Maggie Walsh  medium    </w:t>
      </w:r>
      <w:r>
        <w:br w:type="textWrapping"/>
      </w:r>
      <w:r>
        <w:rPr>
          <w:rStyle w:val="VerbatimChar"/>
        </w:rPr>
        <w:t xml:space="preserve">## 18 Marina       Filmor…  2020     3     2 &lt;NA&gt;    &lt;NA&gt;          large     </w:t>
      </w:r>
      <w:r>
        <w:br w:type="textWrapping"/>
      </w:r>
      <w:r>
        <w:rPr>
          <w:rStyle w:val="VerbatimChar"/>
        </w:rPr>
        <w:t xml:space="preserve">## # … with 3 more variables: item_type &lt;chr&gt;, counts &lt;dbl&gt;, `Size of Trash` &lt;chr&g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mount of trash seen in cross streets analyzed in Marina and Central Richmond Districts of San Francisco, trash was sorted into compost, landfill, or recyclable.</w:t>
      </w:r>
    </w:p>
    <w:p>
      <w:pPr>
        <w:pStyle w:val="Heading1"/>
      </w:pPr>
      <w:bookmarkStart w:id="34" w:name="discussion"/>
      <w:r>
        <w:t xml:space="preserve">Discussion</w:t>
      </w:r>
      <w:bookmarkEnd w:id="34"/>
    </w:p>
    <w:p>
      <w:pPr>
        <w:pStyle w:val="Heading1"/>
      </w:pPr>
      <w:bookmarkStart w:id="35" w:name="sources-cited"/>
      <w:r>
        <w:t xml:space="preserve">Sources Cited</w:t>
      </w:r>
      <w:bookmarkEnd w:id="35"/>
    </w:p>
    <w:bookmarkStart w:id="46" w:name="refs"/>
    <w:bookmarkStart w:id="36" w:name="ref-cutter1995race"/>
    <w:p>
      <w:pPr>
        <w:pStyle w:val="Bibliography"/>
      </w:pPr>
      <w:r>
        <w:t xml:space="preserve">Cutter, S. L. 1995. Race, class and environmental justice. Progress in human geography 19:111–122.</w:t>
      </w:r>
    </w:p>
    <w:bookmarkEnd w:id="36"/>
    <w:bookmarkStart w:id="37"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37"/>
    <w:bookmarkStart w:id="38" w:name="ref-hurley1995environmental"/>
    <w:p>
      <w:pPr>
        <w:pStyle w:val="Bibliography"/>
      </w:pPr>
      <w:r>
        <w:t xml:space="preserve">Hurley, A. 1995. Environmental inequalities: Class, race, and industrial pollution in gary, indiana, 1945-1980. Univ of North Carolina Press.</w:t>
      </w:r>
    </w:p>
    <w:bookmarkEnd w:id="38"/>
    <w:bookmarkStart w:id="39" w:name="ref-mohai2009environmental"/>
    <w:p>
      <w:pPr>
        <w:pStyle w:val="Bibliography"/>
      </w:pPr>
      <w:r>
        <w:t xml:space="preserve">Mohai, P., D. Pellow, and J. T. Roberts. 2009. Environmental justice. Annual review of environment and resources 34:405–430.</w:t>
      </w:r>
    </w:p>
    <w:bookmarkEnd w:id="39"/>
    <w:bookmarkStart w:id="40" w:name="ref-niemela1999ecology"/>
    <w:p>
      <w:pPr>
        <w:pStyle w:val="Bibliography"/>
      </w:pPr>
      <w:r>
        <w:t xml:space="preserve">Niemelä, J. 1999. Ecology and urban planning. Biodiversity &amp; Conservation 8:119–131.</w:t>
      </w:r>
    </w:p>
    <w:bookmarkEnd w:id="40"/>
    <w:bookmarkStart w:id="41" w:name="ref-nowak2012tree"/>
    <w:p>
      <w:pPr>
        <w:pStyle w:val="Bibliography"/>
      </w:pPr>
      <w:r>
        <w:t xml:space="preserve">Nowak, D. J., and E. J. Greenfield. 2012. Tree and impervious cover change in us cities. Urban Forestry &amp; Urban Greening 11:21–30.</w:t>
      </w:r>
    </w:p>
    <w:bookmarkEnd w:id="41"/>
    <w:bookmarkStart w:id="42" w:name="ref-pope2009fine"/>
    <w:p>
      <w:pPr>
        <w:pStyle w:val="Bibliography"/>
      </w:pPr>
      <w:r>
        <w:t xml:space="preserve">Pope III, C. A., M. Ezzati, and D. W. Dockery. 2009. Fine-particulate air pollution and life expectancy in the united states. New England Journal of Medicine 360:376–386.</w:t>
      </w:r>
    </w:p>
    <w:bookmarkEnd w:id="42"/>
    <w:bookmarkStart w:id="43"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43"/>
    <w:bookmarkStart w:id="44"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44"/>
    <w:bookmarkStart w:id="45"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health outcomes of poor urban planning</dc:title>
  <dc:creator>Ricardo Gutierrez-Vallejo</dc:creator>
  <cp:keywords/>
  <dcterms:created xsi:type="dcterms:W3CDTF">2020-04-30T00:13:32Z</dcterms:created>
  <dcterms:modified xsi:type="dcterms:W3CDTF">2020-04-30T00:13:32Z</dcterms:modified>
</cp:coreProperties>
</file>